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C1AE91" w14:textId="5F4C8CD3" w:rsidR="00FF7093" w:rsidRPr="00D404BC" w:rsidRDefault="00FF7093" w:rsidP="00D404BC">
      <w:pPr>
        <w:pStyle w:val="ListParagraph"/>
        <w:numPr>
          <w:ilvl w:val="0"/>
          <w:numId w:val="2"/>
        </w:numPr>
        <w:pBdr>
          <w:bottom w:val="single" w:sz="6" w:space="1" w:color="auto"/>
        </w:pBdr>
        <w:spacing w:after="0" w:line="36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D404BC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2A6AED3E" w14:textId="40862300" w:rsidR="004755E6" w:rsidRPr="004755E6" w:rsidRDefault="00FF7093" w:rsidP="00A967B9">
      <w:pPr>
        <w:pStyle w:val="ListParagraph"/>
        <w:numPr>
          <w:ilvl w:val="0"/>
          <w:numId w:val="2"/>
        </w:numPr>
        <w:shd w:val="clear" w:color="auto" w:fill="FFFFFF"/>
        <w:bidi/>
        <w:spacing w:after="0" w:line="360" w:lineRule="auto"/>
        <w:ind w:left="180" w:hanging="180"/>
        <w:rPr>
          <w:rFonts w:ascii="Almarai" w:eastAsia="Times New Roman" w:hAnsi="Almarai" w:cs="Almarai"/>
          <w:color w:val="212529"/>
          <w:sz w:val="24"/>
          <w:szCs w:val="24"/>
        </w:rPr>
      </w:pPr>
      <w:r w:rsidRPr="004755E6">
        <w:rPr>
          <w:rFonts w:ascii="Almarai Bold" w:eastAsia="Times New Roman" w:hAnsi="Almarai Bold" w:cs="Almarai Bold"/>
          <w:color w:val="212529"/>
          <w:sz w:val="28"/>
          <w:szCs w:val="28"/>
        </w:rPr>
        <w:t>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967B9" w:rsidRPr="00F3158F" w14:paraId="78D80EF7" w14:textId="77777777" w:rsidTr="00D061EB">
        <w:tc>
          <w:tcPr>
            <w:tcW w:w="9576" w:type="dxa"/>
          </w:tcPr>
          <w:p w14:paraId="5D1E921B" w14:textId="73466063" w:rsidR="00A967B9" w:rsidRPr="00A967B9" w:rsidRDefault="00A967B9" w:rsidP="00A967B9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D404BC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D404BC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Application Title:</w:t>
            </w:r>
          </w:p>
        </w:tc>
      </w:tr>
      <w:tr w:rsidR="00A967B9" w:rsidRPr="00F3158F" w14:paraId="3D202A82" w14:textId="77777777" w:rsidTr="00D061EB">
        <w:tc>
          <w:tcPr>
            <w:tcW w:w="9576" w:type="dxa"/>
          </w:tcPr>
          <w:p w14:paraId="13C30EEC" w14:textId="77777777" w:rsidR="00A967B9" w:rsidRPr="00F3158F" w:rsidRDefault="00A967B9" w:rsidP="00A967B9">
            <w:pPr>
              <w:pStyle w:val="ListParagraph"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546A6776" w14:textId="77777777" w:rsidTr="00D061EB">
        <w:tc>
          <w:tcPr>
            <w:tcW w:w="9576" w:type="dxa"/>
          </w:tcPr>
          <w:p w14:paraId="160B8E9A" w14:textId="5E940DE1" w:rsidR="00A967B9" w:rsidRPr="00A967B9" w:rsidRDefault="00A967B9" w:rsidP="00A967B9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D404BC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D404BC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Title:</w:t>
            </w:r>
          </w:p>
        </w:tc>
      </w:tr>
      <w:tr w:rsidR="00A967B9" w:rsidRPr="00F3158F" w14:paraId="2CC01005" w14:textId="77777777" w:rsidTr="00D061EB">
        <w:tc>
          <w:tcPr>
            <w:tcW w:w="9576" w:type="dxa"/>
          </w:tcPr>
          <w:p w14:paraId="110FF894" w14:textId="77777777" w:rsidR="00A967B9" w:rsidRPr="00F3158F" w:rsidRDefault="00A967B9" w:rsidP="00A967B9">
            <w:pPr>
              <w:pStyle w:val="ListParagraph"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5271C350" w14:textId="77777777" w:rsidTr="00D061EB">
        <w:tc>
          <w:tcPr>
            <w:tcW w:w="9576" w:type="dxa"/>
          </w:tcPr>
          <w:p w14:paraId="5F3369E1" w14:textId="79DDC13D" w:rsidR="00A967B9" w:rsidRPr="00A967B9" w:rsidRDefault="00A967B9" w:rsidP="00A967B9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D404BC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D404BC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Institution:</w:t>
            </w:r>
          </w:p>
        </w:tc>
      </w:tr>
      <w:tr w:rsidR="00A967B9" w:rsidRPr="00F3158F" w14:paraId="5C167C7D" w14:textId="77777777" w:rsidTr="00D061EB">
        <w:tc>
          <w:tcPr>
            <w:tcW w:w="9576" w:type="dxa"/>
          </w:tcPr>
          <w:p w14:paraId="715EC773" w14:textId="77777777" w:rsidR="00A967B9" w:rsidRPr="00F3158F" w:rsidRDefault="00A967B9" w:rsidP="00A967B9">
            <w:pPr>
              <w:pStyle w:val="ListParagraph"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12F1CE21" w14:textId="77777777" w:rsidTr="00D061EB">
        <w:tc>
          <w:tcPr>
            <w:tcW w:w="9576" w:type="dxa"/>
          </w:tcPr>
          <w:p w14:paraId="65B2AF09" w14:textId="0870D724" w:rsidR="00A967B9" w:rsidRPr="00A967B9" w:rsidRDefault="00A967B9" w:rsidP="00A967B9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D404BC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D404BC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Select a Country:</w:t>
            </w:r>
          </w:p>
        </w:tc>
      </w:tr>
      <w:tr w:rsidR="00A967B9" w:rsidRPr="00F3158F" w14:paraId="273E0729" w14:textId="77777777" w:rsidTr="00D061EB">
        <w:tc>
          <w:tcPr>
            <w:tcW w:w="9576" w:type="dxa"/>
          </w:tcPr>
          <w:p w14:paraId="617D8401" w14:textId="77777777" w:rsidR="00A967B9" w:rsidRPr="00F3158F" w:rsidRDefault="00A967B9" w:rsidP="00A967B9">
            <w:pPr>
              <w:pStyle w:val="ListParagraph"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1526540B" w14:textId="77777777" w:rsidTr="00D061EB">
        <w:tc>
          <w:tcPr>
            <w:tcW w:w="9576" w:type="dxa"/>
          </w:tcPr>
          <w:p w14:paraId="11A57FD9" w14:textId="279CAA21" w:rsidR="00A967B9" w:rsidRPr="00A967B9" w:rsidRDefault="00A967B9" w:rsidP="00A967B9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D404BC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D404BC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Email Address:</w:t>
            </w:r>
          </w:p>
        </w:tc>
      </w:tr>
      <w:tr w:rsidR="00A967B9" w:rsidRPr="00F3158F" w14:paraId="249E7182" w14:textId="77777777" w:rsidTr="00D061EB">
        <w:tc>
          <w:tcPr>
            <w:tcW w:w="9576" w:type="dxa"/>
          </w:tcPr>
          <w:p w14:paraId="7A72E3EA" w14:textId="77777777" w:rsidR="00A967B9" w:rsidRPr="00F3158F" w:rsidRDefault="00A967B9" w:rsidP="00A967B9">
            <w:pPr>
              <w:pStyle w:val="ListParagraph"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49D00867" w14:textId="77777777" w:rsidTr="00D061EB">
        <w:tc>
          <w:tcPr>
            <w:tcW w:w="9576" w:type="dxa"/>
          </w:tcPr>
          <w:p w14:paraId="6D755879" w14:textId="40F5DEFE" w:rsidR="00A967B9" w:rsidRPr="00A967B9" w:rsidRDefault="00A967B9" w:rsidP="00A967B9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D404BC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D404BC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Country Code:</w:t>
            </w:r>
          </w:p>
        </w:tc>
      </w:tr>
      <w:tr w:rsidR="00A967B9" w:rsidRPr="00F3158F" w14:paraId="27F613B9" w14:textId="77777777" w:rsidTr="00D061EB">
        <w:tc>
          <w:tcPr>
            <w:tcW w:w="9576" w:type="dxa"/>
          </w:tcPr>
          <w:p w14:paraId="4CDF275E" w14:textId="77777777" w:rsidR="00A967B9" w:rsidRPr="00F3158F" w:rsidRDefault="00A967B9" w:rsidP="00A967B9">
            <w:pPr>
              <w:pStyle w:val="ListParagraph"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33116720" w14:textId="77777777" w:rsidTr="00D061EB">
        <w:tc>
          <w:tcPr>
            <w:tcW w:w="9576" w:type="dxa"/>
          </w:tcPr>
          <w:p w14:paraId="265F5A21" w14:textId="55051F14" w:rsidR="00A967B9" w:rsidRPr="00F3158F" w:rsidRDefault="00A967B9" w:rsidP="00A967B9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4755E6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*Phone Number:</w:t>
            </w:r>
          </w:p>
        </w:tc>
      </w:tr>
      <w:tr w:rsidR="00A967B9" w:rsidRPr="00F3158F" w14:paraId="584A8774" w14:textId="77777777" w:rsidTr="00D061EB">
        <w:tc>
          <w:tcPr>
            <w:tcW w:w="9576" w:type="dxa"/>
          </w:tcPr>
          <w:p w14:paraId="3DAE06E0" w14:textId="77777777" w:rsidR="00A967B9" w:rsidRPr="00F3158F" w:rsidRDefault="00A967B9" w:rsidP="00A967B9">
            <w:pPr>
              <w:pStyle w:val="ListParagraph"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</w:tbl>
    <w:p w14:paraId="1CF4B08C" w14:textId="77777777" w:rsidR="00992170" w:rsidRDefault="00992170" w:rsidP="00F3158F">
      <w:p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</w:p>
    <w:p w14:paraId="7C196C60" w14:textId="57522588" w:rsidR="000D294A" w:rsidRPr="00A967B9" w:rsidRDefault="00FF7093" w:rsidP="00A967B9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180" w:hanging="180"/>
        <w:rPr>
          <w:rFonts w:ascii="Almarai Bold" w:eastAsia="Times New Roman" w:hAnsi="Almarai Bold" w:cs="Almarai Bold"/>
          <w:color w:val="212529"/>
          <w:sz w:val="28"/>
          <w:szCs w:val="28"/>
        </w:rPr>
      </w:pPr>
      <w:r w:rsidRPr="004755E6">
        <w:rPr>
          <w:rFonts w:ascii="Almarai Bold" w:eastAsia="Times New Roman" w:hAnsi="Almarai Bold" w:cs="Almarai Bold"/>
          <w:color w:val="212529"/>
          <w:sz w:val="28"/>
          <w:szCs w:val="28"/>
        </w:rPr>
        <w:t>Submission Questions</w:t>
      </w:r>
    </w:p>
    <w:p w14:paraId="0E8A1ACC" w14:textId="30BBF05F" w:rsidR="00FF7093" w:rsidRPr="00FF7093" w:rsidRDefault="00FF7093" w:rsidP="00F3158F">
      <w:pPr>
        <w:shd w:val="clear" w:color="auto" w:fill="FFFFFF"/>
        <w:bidi/>
        <w:spacing w:after="0" w:line="360" w:lineRule="auto"/>
        <w:jc w:val="center"/>
        <w:rPr>
          <w:rFonts w:ascii="Almarai" w:eastAsia="Times New Roman" w:hAnsi="Almarai" w:cs="Almarai"/>
          <w:b/>
          <w:bCs/>
          <w:color w:val="212529"/>
          <w:sz w:val="24"/>
          <w:szCs w:val="24"/>
        </w:rPr>
      </w:pPr>
      <w:r w:rsidRPr="00992170">
        <w:rPr>
          <w:rFonts w:ascii="Almarai" w:eastAsia="Times New Roman" w:hAnsi="Almarai" w:cs="Almarai"/>
          <w:b/>
          <w:bCs/>
          <w:color w:val="212529"/>
          <w:sz w:val="24"/>
          <w:szCs w:val="24"/>
          <w:rtl/>
        </w:rPr>
        <w:t xml:space="preserve">الجزء </w:t>
      </w:r>
      <w:r w:rsidR="001138EE" w:rsidRPr="00992170">
        <w:rPr>
          <w:rFonts w:ascii="Almarai" w:eastAsia="Times New Roman" w:hAnsi="Almarai" w:cs="Almarai" w:hint="cs"/>
          <w:b/>
          <w:bCs/>
          <w:color w:val="212529"/>
          <w:sz w:val="24"/>
          <w:szCs w:val="24"/>
          <w:rtl/>
        </w:rPr>
        <w:t>الأول:</w:t>
      </w:r>
      <w:r w:rsidRPr="00992170">
        <w:rPr>
          <w:rFonts w:ascii="Almarai" w:eastAsia="Times New Roman" w:hAnsi="Almarai" w:cs="Almarai"/>
          <w:b/>
          <w:bCs/>
          <w:color w:val="212529"/>
          <w:sz w:val="24"/>
          <w:szCs w:val="24"/>
          <w:rtl/>
        </w:rPr>
        <w:t xml:space="preserve"> معلومات عامة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3158F" w14:paraId="787840F8" w14:textId="77777777" w:rsidTr="00F3158F">
        <w:tc>
          <w:tcPr>
            <w:tcW w:w="9576" w:type="dxa"/>
          </w:tcPr>
          <w:p w14:paraId="43A6FE58" w14:textId="12E73C0A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  <w:lang w:bidi="ar-JO"/>
              </w:rPr>
            </w:pP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س</w:t>
            </w:r>
            <w:r w:rsidRPr="00F3158F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م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مؤسسة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F3158F" w14:paraId="0B32230E" w14:textId="77777777" w:rsidTr="00F3158F">
        <w:tc>
          <w:tcPr>
            <w:tcW w:w="9576" w:type="dxa"/>
          </w:tcPr>
          <w:p w14:paraId="3861637A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0BA32CA3" w14:textId="77777777" w:rsidTr="00F3158F">
        <w:tc>
          <w:tcPr>
            <w:tcW w:w="9576" w:type="dxa"/>
          </w:tcPr>
          <w:p w14:paraId="1D777A7F" w14:textId="64CD2797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عنوا</w:t>
            </w:r>
            <w:r w:rsidRPr="00F3158F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ن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موقع المؤسسة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F3158F" w14:paraId="68E964E0" w14:textId="77777777" w:rsidTr="00F3158F">
        <w:tc>
          <w:tcPr>
            <w:tcW w:w="9576" w:type="dxa"/>
          </w:tcPr>
          <w:p w14:paraId="0DF41C2B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2D28E1A4" w14:textId="77777777" w:rsidTr="00F3158F">
        <w:tc>
          <w:tcPr>
            <w:tcW w:w="9576" w:type="dxa"/>
          </w:tcPr>
          <w:p w14:paraId="5CCFDB9C" w14:textId="09AD91C6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رق</w:t>
            </w:r>
            <w:r w:rsidRPr="00F3158F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م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هاتف المؤسسة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F3158F" w14:paraId="03EEAC87" w14:textId="77777777" w:rsidTr="00F3158F">
        <w:tc>
          <w:tcPr>
            <w:tcW w:w="9576" w:type="dxa"/>
          </w:tcPr>
          <w:p w14:paraId="14650E9F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77E36C76" w14:textId="77777777" w:rsidTr="00F3158F">
        <w:tc>
          <w:tcPr>
            <w:tcW w:w="9576" w:type="dxa"/>
          </w:tcPr>
          <w:p w14:paraId="765D6472" w14:textId="74A9459F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لبري</w:t>
            </w:r>
            <w:r w:rsidRPr="00F3158F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د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إلكتروني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F3158F" w14:paraId="1DB4B7B9" w14:textId="77777777" w:rsidTr="00F3158F">
        <w:tc>
          <w:tcPr>
            <w:tcW w:w="9576" w:type="dxa"/>
          </w:tcPr>
          <w:p w14:paraId="6AC4DF3B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40B1ACAD" w14:textId="77777777" w:rsidTr="00F3158F">
        <w:tc>
          <w:tcPr>
            <w:tcW w:w="9576" w:type="dxa"/>
          </w:tcPr>
          <w:p w14:paraId="38F8ED3A" w14:textId="34791919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لموق</w:t>
            </w:r>
            <w:r w:rsidRPr="00F3158F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ع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إلكتروني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F3158F" w14:paraId="0556A907" w14:textId="77777777" w:rsidTr="00F3158F">
        <w:tc>
          <w:tcPr>
            <w:tcW w:w="9576" w:type="dxa"/>
          </w:tcPr>
          <w:p w14:paraId="7B3A442F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3B760CD6" w14:textId="77777777" w:rsidTr="00F3158F">
        <w:tc>
          <w:tcPr>
            <w:tcW w:w="9576" w:type="dxa"/>
          </w:tcPr>
          <w:p w14:paraId="689F1F06" w14:textId="1D1A3A03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عد</w:t>
            </w:r>
            <w:r w:rsidRPr="00F3158F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د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عاملين (الذكور)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F3158F" w14:paraId="6D7ACC79" w14:textId="77777777" w:rsidTr="00F3158F">
        <w:tc>
          <w:tcPr>
            <w:tcW w:w="9576" w:type="dxa"/>
          </w:tcPr>
          <w:p w14:paraId="3AD7378C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6651FE31" w14:textId="77777777" w:rsidTr="00F3158F">
        <w:tc>
          <w:tcPr>
            <w:tcW w:w="9576" w:type="dxa"/>
          </w:tcPr>
          <w:p w14:paraId="1B033D43" w14:textId="4A302546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lastRenderedPageBreak/>
              <w:t>*</w:t>
            </w: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عد</w:t>
            </w:r>
            <w:r w:rsidRPr="00F3158F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د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عاملين (الإناث)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F3158F" w14:paraId="544B21DC" w14:textId="77777777" w:rsidTr="00F3158F">
        <w:tc>
          <w:tcPr>
            <w:tcW w:w="9576" w:type="dxa"/>
          </w:tcPr>
          <w:p w14:paraId="7291893F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0BB93154" w14:textId="77777777" w:rsidTr="00F3158F">
        <w:tc>
          <w:tcPr>
            <w:tcW w:w="9576" w:type="dxa"/>
          </w:tcPr>
          <w:p w14:paraId="615EC505" w14:textId="03CD62FF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لطاق</w:t>
            </w:r>
            <w:r w:rsidRPr="00F3158F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ة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إنتاجية التصميمية (وحدة/سنوياً)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F3158F" w14:paraId="3087E30D" w14:textId="77777777" w:rsidTr="00F3158F">
        <w:tc>
          <w:tcPr>
            <w:tcW w:w="9576" w:type="dxa"/>
          </w:tcPr>
          <w:p w14:paraId="5AA61531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699499B1" w14:textId="77777777" w:rsidTr="00F3158F">
        <w:tc>
          <w:tcPr>
            <w:tcW w:w="9576" w:type="dxa"/>
          </w:tcPr>
          <w:p w14:paraId="681E32ED" w14:textId="2731BDAF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لطاق</w:t>
            </w:r>
            <w:r w:rsidRPr="00F3158F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ة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إنتاجية الفعلية (وحدة/سنوياً)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F3158F" w14:paraId="170F8067" w14:textId="77777777" w:rsidTr="00F3158F">
        <w:tc>
          <w:tcPr>
            <w:tcW w:w="9576" w:type="dxa"/>
          </w:tcPr>
          <w:p w14:paraId="04D91537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2E303C17" w14:textId="77777777" w:rsidTr="00F3158F">
        <w:tc>
          <w:tcPr>
            <w:tcW w:w="9576" w:type="dxa"/>
          </w:tcPr>
          <w:p w14:paraId="48BDA358" w14:textId="71AB3759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تاري</w:t>
            </w:r>
            <w:r w:rsidRPr="00F3158F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خ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بدء الإنتاج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F3158F" w14:paraId="7BAD3349" w14:textId="77777777" w:rsidTr="00F3158F">
        <w:tc>
          <w:tcPr>
            <w:tcW w:w="9576" w:type="dxa"/>
          </w:tcPr>
          <w:p w14:paraId="0B7DFF06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07978087" w14:textId="77777777" w:rsidTr="00F3158F">
        <w:tc>
          <w:tcPr>
            <w:tcW w:w="9576" w:type="dxa"/>
          </w:tcPr>
          <w:p w14:paraId="3E957ADF" w14:textId="609F1288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نسبة المبيعات: السوق </w:t>
            </w: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لمحلي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 xml:space="preserve"> (%)</w:t>
            </w:r>
          </w:p>
        </w:tc>
      </w:tr>
      <w:tr w:rsidR="00F3158F" w14:paraId="26E7AC9F" w14:textId="77777777" w:rsidTr="00F3158F">
        <w:tc>
          <w:tcPr>
            <w:tcW w:w="9576" w:type="dxa"/>
          </w:tcPr>
          <w:p w14:paraId="5A2A6168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51CD78B7" w14:textId="77777777" w:rsidTr="00F3158F">
        <w:tc>
          <w:tcPr>
            <w:tcW w:w="9576" w:type="dxa"/>
          </w:tcPr>
          <w:p w14:paraId="20D62170" w14:textId="43DC1F0A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نسبة المبيعات: </w:t>
            </w: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لتصدير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 xml:space="preserve"> (%)</w:t>
            </w:r>
          </w:p>
        </w:tc>
      </w:tr>
      <w:tr w:rsidR="00F3158F" w14:paraId="654C3581" w14:textId="77777777" w:rsidTr="00F3158F">
        <w:tc>
          <w:tcPr>
            <w:tcW w:w="9576" w:type="dxa"/>
          </w:tcPr>
          <w:p w14:paraId="529CD2B4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F3158F" w14:paraId="174F13C7" w14:textId="77777777" w:rsidTr="00F3158F">
        <w:tc>
          <w:tcPr>
            <w:tcW w:w="9576" w:type="dxa"/>
          </w:tcPr>
          <w:p w14:paraId="37AD8834" w14:textId="488664FF" w:rsidR="00F3158F" w:rsidRPr="00F3158F" w:rsidRDefault="00F3158F" w:rsidP="00F3158F">
            <w:pPr>
              <w:pStyle w:val="ListParagraph"/>
              <w:numPr>
                <w:ilvl w:val="0"/>
                <w:numId w:val="14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F3158F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منتجا</w:t>
            </w:r>
            <w:r w:rsidRPr="00F3158F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ت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مؤسسة</w:t>
            </w:r>
            <w:r w:rsidRPr="00F3158F"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F3158F" w14:paraId="23AB7C6C" w14:textId="77777777" w:rsidTr="00F3158F">
        <w:tc>
          <w:tcPr>
            <w:tcW w:w="9576" w:type="dxa"/>
          </w:tcPr>
          <w:p w14:paraId="4FB66773" w14:textId="77777777" w:rsidR="00F3158F" w:rsidRPr="00F3158F" w:rsidRDefault="00F3158F" w:rsidP="00F3158F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</w:tbl>
    <w:p w14:paraId="54A8B8E3" w14:textId="77777777" w:rsidR="000D294A" w:rsidRDefault="000D294A" w:rsidP="00F3158F">
      <w:p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</w:p>
    <w:p w14:paraId="322BF985" w14:textId="48499D87" w:rsidR="00FF7093" w:rsidRPr="00992170" w:rsidRDefault="00FF7093" w:rsidP="00A967B9">
      <w:pPr>
        <w:shd w:val="clear" w:color="auto" w:fill="FFFFFF"/>
        <w:bidi/>
        <w:spacing w:after="0" w:line="360" w:lineRule="auto"/>
        <w:jc w:val="center"/>
        <w:rPr>
          <w:rFonts w:ascii="Almarai" w:eastAsia="Times New Roman" w:hAnsi="Almarai" w:cs="Almarai"/>
          <w:b/>
          <w:bCs/>
          <w:color w:val="212529"/>
          <w:sz w:val="24"/>
          <w:szCs w:val="24"/>
        </w:rPr>
      </w:pPr>
      <w:r w:rsidRPr="00992170">
        <w:rPr>
          <w:rFonts w:ascii="Almarai" w:eastAsia="Times New Roman" w:hAnsi="Almarai" w:cs="Almarai"/>
          <w:b/>
          <w:bCs/>
          <w:color w:val="212529"/>
          <w:sz w:val="24"/>
          <w:szCs w:val="24"/>
          <w:rtl/>
        </w:rPr>
        <w:t xml:space="preserve">الجزء </w:t>
      </w:r>
      <w:r w:rsidR="001138EE" w:rsidRPr="00992170">
        <w:rPr>
          <w:rFonts w:ascii="Almarai" w:eastAsia="Times New Roman" w:hAnsi="Almarai" w:cs="Almarai" w:hint="cs"/>
          <w:b/>
          <w:bCs/>
          <w:color w:val="212529"/>
          <w:sz w:val="24"/>
          <w:szCs w:val="24"/>
          <w:rtl/>
        </w:rPr>
        <w:t>الثاني:</w:t>
      </w:r>
      <w:r w:rsidRPr="00992170">
        <w:rPr>
          <w:rFonts w:ascii="Almarai" w:eastAsia="Times New Roman" w:hAnsi="Almarai" w:cs="Almarai"/>
          <w:b/>
          <w:bCs/>
          <w:color w:val="212529"/>
          <w:sz w:val="24"/>
          <w:szCs w:val="24"/>
          <w:rtl/>
        </w:rPr>
        <w:t xml:space="preserve"> البحث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967B9" w:rsidRPr="00F3158F" w14:paraId="4573C3C3" w14:textId="77777777" w:rsidTr="00D061EB">
        <w:tc>
          <w:tcPr>
            <w:tcW w:w="9576" w:type="dxa"/>
          </w:tcPr>
          <w:p w14:paraId="791F6BB4" w14:textId="45B8C322" w:rsidR="00A967B9" w:rsidRPr="00A967B9" w:rsidRDefault="00A967B9" w:rsidP="00A967B9">
            <w:pPr>
              <w:pStyle w:val="ListParagraph"/>
              <w:numPr>
                <w:ilvl w:val="0"/>
                <w:numId w:val="15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93086A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93086A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عنوا</w:t>
            </w:r>
            <w:r w:rsidRPr="0093086A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ن</w:t>
            </w:r>
            <w:r w:rsidRPr="0093086A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بحث</w:t>
            </w:r>
            <w:r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A967B9" w:rsidRPr="00F3158F" w14:paraId="35A5B67C" w14:textId="77777777" w:rsidTr="00D061EB">
        <w:tc>
          <w:tcPr>
            <w:tcW w:w="9576" w:type="dxa"/>
          </w:tcPr>
          <w:p w14:paraId="0529F4EC" w14:textId="77777777" w:rsidR="00A967B9" w:rsidRPr="00F3158F" w:rsidRDefault="00A967B9" w:rsidP="00D061EB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5FAFBA69" w14:textId="77777777" w:rsidTr="00D061EB">
        <w:tc>
          <w:tcPr>
            <w:tcW w:w="9576" w:type="dxa"/>
          </w:tcPr>
          <w:p w14:paraId="31568817" w14:textId="056518A7" w:rsidR="00A967B9" w:rsidRPr="00A967B9" w:rsidRDefault="00A967B9" w:rsidP="00A967B9">
            <w:pPr>
              <w:pStyle w:val="ListParagraph"/>
              <w:numPr>
                <w:ilvl w:val="0"/>
                <w:numId w:val="15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93086A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93086A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س</w:t>
            </w:r>
            <w:r w:rsidRPr="0093086A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م</w:t>
            </w:r>
            <w:r w:rsidRPr="0093086A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شخص المسؤول عن متابعة البحث في المصنع</w:t>
            </w:r>
            <w:r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A967B9" w:rsidRPr="00F3158F" w14:paraId="5AF4470E" w14:textId="77777777" w:rsidTr="00D061EB">
        <w:tc>
          <w:tcPr>
            <w:tcW w:w="9576" w:type="dxa"/>
          </w:tcPr>
          <w:p w14:paraId="738F4919" w14:textId="77777777" w:rsidR="00A967B9" w:rsidRPr="00F3158F" w:rsidRDefault="00A967B9" w:rsidP="00D061EB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65AC5D25" w14:textId="77777777" w:rsidTr="00D061EB">
        <w:tc>
          <w:tcPr>
            <w:tcW w:w="9576" w:type="dxa"/>
          </w:tcPr>
          <w:p w14:paraId="6856D167" w14:textId="3618988D" w:rsidR="00A967B9" w:rsidRPr="00A967B9" w:rsidRDefault="00A967B9" w:rsidP="00A967B9">
            <w:pPr>
              <w:pStyle w:val="ListParagraph"/>
              <w:numPr>
                <w:ilvl w:val="0"/>
                <w:numId w:val="15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93086A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أهدا</w:t>
            </w:r>
            <w:r w:rsidRPr="0093086A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ف</w:t>
            </w:r>
            <w:r w:rsidRPr="0093086A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بحث</w:t>
            </w:r>
            <w:r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A967B9" w:rsidRPr="00F3158F" w14:paraId="24188DF3" w14:textId="77777777" w:rsidTr="00D061EB">
        <w:tc>
          <w:tcPr>
            <w:tcW w:w="9576" w:type="dxa"/>
          </w:tcPr>
          <w:p w14:paraId="207E3088" w14:textId="77777777" w:rsidR="00A967B9" w:rsidRPr="00F3158F" w:rsidRDefault="00A967B9" w:rsidP="00D061EB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7515C916" w14:textId="77777777" w:rsidTr="00D061EB">
        <w:tc>
          <w:tcPr>
            <w:tcW w:w="9576" w:type="dxa"/>
          </w:tcPr>
          <w:p w14:paraId="5D0A7420" w14:textId="29362714" w:rsidR="00A967B9" w:rsidRPr="00A967B9" w:rsidRDefault="00A967B9" w:rsidP="00A967B9">
            <w:pPr>
              <w:pStyle w:val="ListParagraph"/>
              <w:numPr>
                <w:ilvl w:val="0"/>
                <w:numId w:val="15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93086A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وص</w:t>
            </w:r>
            <w:r w:rsidRPr="0093086A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ف</w:t>
            </w:r>
            <w:r w:rsidRPr="0093086A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بحث ومبرراته بصور</w:t>
            </w:r>
            <w:r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  <w:lang w:bidi="ar-JO"/>
              </w:rPr>
              <w:t>ة</w:t>
            </w:r>
            <w:r w:rsidRPr="0093086A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واضحة</w:t>
            </w:r>
            <w:r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A967B9" w:rsidRPr="00F3158F" w14:paraId="551584EE" w14:textId="77777777" w:rsidTr="00D061EB">
        <w:tc>
          <w:tcPr>
            <w:tcW w:w="9576" w:type="dxa"/>
          </w:tcPr>
          <w:p w14:paraId="5FD04C8C" w14:textId="77777777" w:rsidR="00A967B9" w:rsidRPr="00F3158F" w:rsidRDefault="00A967B9" w:rsidP="00D061EB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</w:tbl>
    <w:p w14:paraId="6370B397" w14:textId="77777777" w:rsidR="00992170" w:rsidRDefault="00992170" w:rsidP="00F3158F">
      <w:pPr>
        <w:shd w:val="clear" w:color="auto" w:fill="FFFFFF"/>
        <w:bidi/>
        <w:spacing w:after="0" w:line="360" w:lineRule="auto"/>
        <w:rPr>
          <w:rFonts w:ascii="Almarai" w:eastAsia="Times New Roman" w:hAnsi="Almarai" w:cs="Almarai"/>
          <w:b/>
          <w:bCs/>
          <w:color w:val="212529"/>
          <w:sz w:val="24"/>
          <w:szCs w:val="24"/>
        </w:rPr>
      </w:pPr>
    </w:p>
    <w:p w14:paraId="2D204266" w14:textId="6EEF362C" w:rsidR="00992170" w:rsidRDefault="00FF7093" w:rsidP="00A967B9">
      <w:pPr>
        <w:shd w:val="clear" w:color="auto" w:fill="FFFFFF"/>
        <w:bidi/>
        <w:spacing w:after="0" w:line="360" w:lineRule="auto"/>
        <w:jc w:val="center"/>
        <w:rPr>
          <w:rFonts w:ascii="Almarai" w:eastAsia="Times New Roman" w:hAnsi="Almarai" w:cs="Almarai"/>
          <w:b/>
          <w:bCs/>
          <w:color w:val="212529"/>
          <w:sz w:val="24"/>
          <w:szCs w:val="24"/>
          <w:rtl/>
        </w:rPr>
      </w:pPr>
      <w:r w:rsidRPr="00992170">
        <w:rPr>
          <w:rFonts w:ascii="Almarai" w:eastAsia="Times New Roman" w:hAnsi="Almarai" w:cs="Almarai"/>
          <w:b/>
          <w:bCs/>
          <w:color w:val="212529"/>
          <w:sz w:val="24"/>
          <w:szCs w:val="24"/>
          <w:rtl/>
        </w:rPr>
        <w:t xml:space="preserve">الجزء </w:t>
      </w:r>
      <w:r w:rsidR="001138EE" w:rsidRPr="00992170">
        <w:rPr>
          <w:rFonts w:ascii="Almarai" w:eastAsia="Times New Roman" w:hAnsi="Almarai" w:cs="Almarai" w:hint="cs"/>
          <w:b/>
          <w:bCs/>
          <w:color w:val="212529"/>
          <w:sz w:val="24"/>
          <w:szCs w:val="24"/>
          <w:rtl/>
        </w:rPr>
        <w:t>الثالث:</w:t>
      </w:r>
      <w:r w:rsidRPr="00992170">
        <w:rPr>
          <w:rFonts w:ascii="Almarai" w:eastAsia="Times New Roman" w:hAnsi="Almarai" w:cs="Almarai"/>
          <w:b/>
          <w:bCs/>
          <w:color w:val="212529"/>
          <w:sz w:val="24"/>
          <w:szCs w:val="24"/>
          <w:rtl/>
        </w:rPr>
        <w:t xml:space="preserve"> التعاون مع مؤسسات علمية وبحثية لتنفيذ البحث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967B9" w:rsidRPr="00F3158F" w14:paraId="0449EBE5" w14:textId="77777777" w:rsidTr="00D061EB">
        <w:tc>
          <w:tcPr>
            <w:tcW w:w="9576" w:type="dxa"/>
          </w:tcPr>
          <w:p w14:paraId="684042A7" w14:textId="712BF350" w:rsidR="00A967B9" w:rsidRPr="00A967B9" w:rsidRDefault="00A967B9" w:rsidP="00A967B9">
            <w:pPr>
              <w:pStyle w:val="ListParagraph"/>
              <w:numPr>
                <w:ilvl w:val="0"/>
                <w:numId w:val="16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93086A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ه</w:t>
            </w:r>
            <w:r w:rsidRPr="0093086A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ل</w:t>
            </w:r>
            <w:r w:rsidRPr="0093086A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سيتم التعاون مع مؤسسات علمية وبحثية لتنفيذ البحث؟</w:t>
            </w:r>
          </w:p>
        </w:tc>
      </w:tr>
      <w:tr w:rsidR="00A967B9" w:rsidRPr="00F3158F" w14:paraId="3AF10D94" w14:textId="77777777" w:rsidTr="00D061EB">
        <w:tc>
          <w:tcPr>
            <w:tcW w:w="9576" w:type="dxa"/>
          </w:tcPr>
          <w:p w14:paraId="22EB60E6" w14:textId="77777777" w:rsidR="00A967B9" w:rsidRPr="00F3158F" w:rsidRDefault="00A967B9" w:rsidP="00D061EB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1A8D2E71" w14:textId="77777777" w:rsidTr="00D061EB">
        <w:tc>
          <w:tcPr>
            <w:tcW w:w="9576" w:type="dxa"/>
          </w:tcPr>
          <w:p w14:paraId="4CA2BF2E" w14:textId="6507DDB3" w:rsidR="00A967B9" w:rsidRPr="00A967B9" w:rsidRDefault="00A967B9" w:rsidP="00A967B9">
            <w:pPr>
              <w:pStyle w:val="ListParagraph"/>
              <w:numPr>
                <w:ilvl w:val="0"/>
                <w:numId w:val="16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93086A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ذك</w:t>
            </w:r>
            <w:r w:rsidRPr="0093086A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ر</w:t>
            </w:r>
            <w:r w:rsidRPr="0093086A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سم المؤسسة (في حال اختيار نعم في السؤال السابق)</w:t>
            </w:r>
            <w:r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A967B9" w:rsidRPr="00F3158F" w14:paraId="40EB22C6" w14:textId="77777777" w:rsidTr="00D061EB">
        <w:tc>
          <w:tcPr>
            <w:tcW w:w="9576" w:type="dxa"/>
          </w:tcPr>
          <w:p w14:paraId="353B59A7" w14:textId="77777777" w:rsidR="00A967B9" w:rsidRPr="00F3158F" w:rsidRDefault="00A967B9" w:rsidP="00D061EB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3A3D2147" w14:textId="77777777" w:rsidTr="00D061EB">
        <w:tc>
          <w:tcPr>
            <w:tcW w:w="9576" w:type="dxa"/>
          </w:tcPr>
          <w:p w14:paraId="17A1EE3C" w14:textId="07CA97E7" w:rsidR="00A967B9" w:rsidRPr="00A967B9" w:rsidRDefault="00A967B9" w:rsidP="00A967B9">
            <w:pPr>
              <w:pStyle w:val="ListParagraph"/>
              <w:numPr>
                <w:ilvl w:val="0"/>
                <w:numId w:val="16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93086A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ذك</w:t>
            </w:r>
            <w:r w:rsidRPr="0093086A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ر</w:t>
            </w:r>
            <w:r w:rsidRPr="0093086A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أسباب (في حال اختيار لا في السؤال السابق)</w:t>
            </w:r>
            <w:r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A967B9" w:rsidRPr="00F3158F" w14:paraId="6B0FF994" w14:textId="77777777" w:rsidTr="00D061EB">
        <w:tc>
          <w:tcPr>
            <w:tcW w:w="9576" w:type="dxa"/>
          </w:tcPr>
          <w:p w14:paraId="56328472" w14:textId="77777777" w:rsidR="00A967B9" w:rsidRPr="00F3158F" w:rsidRDefault="00A967B9" w:rsidP="00D061EB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  <w:tr w:rsidR="00A967B9" w:rsidRPr="00F3158F" w14:paraId="508B3B53" w14:textId="77777777" w:rsidTr="00D061EB">
        <w:tc>
          <w:tcPr>
            <w:tcW w:w="9576" w:type="dxa"/>
          </w:tcPr>
          <w:p w14:paraId="5EE69FBF" w14:textId="646D6CB6" w:rsidR="00A967B9" w:rsidRPr="00A967B9" w:rsidRDefault="00A967B9" w:rsidP="00A967B9">
            <w:pPr>
              <w:pStyle w:val="ListParagraph"/>
              <w:numPr>
                <w:ilvl w:val="0"/>
                <w:numId w:val="16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93086A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س</w:t>
            </w:r>
            <w:r w:rsidRPr="0093086A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م</w:t>
            </w:r>
            <w:r w:rsidRPr="0093086A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باحث الرئيس</w:t>
            </w:r>
            <w:r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A967B9" w:rsidRPr="00F3158F" w14:paraId="4496B1BA" w14:textId="77777777" w:rsidTr="00D061EB">
        <w:tc>
          <w:tcPr>
            <w:tcW w:w="9576" w:type="dxa"/>
          </w:tcPr>
          <w:p w14:paraId="086FD04C" w14:textId="77777777" w:rsidR="00A967B9" w:rsidRPr="00F3158F" w:rsidRDefault="00A967B9" w:rsidP="00D061EB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</w:tbl>
    <w:p w14:paraId="6F6A6490" w14:textId="77777777" w:rsidR="000D294A" w:rsidRPr="00FF7093" w:rsidRDefault="000D294A" w:rsidP="00F3158F">
      <w:p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</w:p>
    <w:p w14:paraId="48E2D15C" w14:textId="73F26515" w:rsidR="000D294A" w:rsidRDefault="00FF7093" w:rsidP="00A967B9">
      <w:pPr>
        <w:shd w:val="clear" w:color="auto" w:fill="FFFFFF"/>
        <w:bidi/>
        <w:spacing w:after="0" w:line="360" w:lineRule="auto"/>
        <w:jc w:val="center"/>
        <w:rPr>
          <w:rFonts w:ascii="Almarai" w:eastAsia="Times New Roman" w:hAnsi="Almarai" w:cs="Almarai"/>
          <w:color w:val="212529"/>
          <w:sz w:val="24"/>
          <w:szCs w:val="24"/>
        </w:rPr>
      </w:pPr>
      <w:r w:rsidRPr="00992170">
        <w:rPr>
          <w:rFonts w:ascii="Almarai" w:eastAsia="Times New Roman" w:hAnsi="Almarai" w:cs="Almarai"/>
          <w:b/>
          <w:bCs/>
          <w:color w:val="212529"/>
          <w:sz w:val="24"/>
          <w:szCs w:val="24"/>
          <w:rtl/>
        </w:rPr>
        <w:t>الجزء الرابع: الإنفاق على البحث العلمي والتطوير في العامين الماضيين (بالدينار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967B9" w:rsidRPr="00A967B9" w14:paraId="3C2B2B68" w14:textId="77777777" w:rsidTr="00D061EB">
        <w:tc>
          <w:tcPr>
            <w:tcW w:w="9576" w:type="dxa"/>
          </w:tcPr>
          <w:p w14:paraId="609B2D71" w14:textId="295943DD" w:rsidR="00A967B9" w:rsidRPr="00A967B9" w:rsidRDefault="00A967B9" w:rsidP="00A967B9">
            <w:pPr>
              <w:pStyle w:val="ListParagraph"/>
              <w:numPr>
                <w:ilvl w:val="0"/>
                <w:numId w:val="17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93086A">
              <w:rPr>
                <w:rFonts w:ascii="Almarai" w:eastAsia="Times New Roman" w:hAnsi="Almarai" w:cs="Almarai"/>
                <w:color w:val="D63384"/>
                <w:sz w:val="21"/>
                <w:szCs w:val="21"/>
              </w:rPr>
              <w:t>*</w:t>
            </w:r>
            <w:r w:rsidRPr="0093086A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الرجا</w:t>
            </w:r>
            <w:r w:rsidRPr="0093086A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ء</w:t>
            </w:r>
            <w:r w:rsidRPr="0093086A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تحديد العام وقيمة الإنفاق فيه بالدينار الأردني</w:t>
            </w:r>
            <w:r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  <w:t>:</w:t>
            </w:r>
          </w:p>
        </w:tc>
      </w:tr>
      <w:tr w:rsidR="00A967B9" w:rsidRPr="00F3158F" w14:paraId="5DC20501" w14:textId="77777777" w:rsidTr="00D061EB">
        <w:tc>
          <w:tcPr>
            <w:tcW w:w="9576" w:type="dxa"/>
          </w:tcPr>
          <w:p w14:paraId="5F2D0913" w14:textId="77777777" w:rsidR="00A967B9" w:rsidRPr="00F3158F" w:rsidRDefault="00A967B9" w:rsidP="00D061EB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</w:tbl>
    <w:p w14:paraId="351CC42D" w14:textId="77777777" w:rsidR="0093086A" w:rsidRPr="00FF7093" w:rsidRDefault="0093086A" w:rsidP="00F3158F">
      <w:p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</w:p>
    <w:p w14:paraId="644B97FE" w14:textId="608D4276" w:rsidR="001138EE" w:rsidRPr="00992170" w:rsidRDefault="001138EE" w:rsidP="00A967B9">
      <w:pPr>
        <w:shd w:val="clear" w:color="auto" w:fill="FFFFFF"/>
        <w:bidi/>
        <w:spacing w:after="0" w:line="360" w:lineRule="auto"/>
        <w:jc w:val="center"/>
        <w:rPr>
          <w:rFonts w:ascii="Almarai" w:eastAsia="Times New Roman" w:hAnsi="Almarai" w:cs="Almarai"/>
          <w:b/>
          <w:bCs/>
          <w:color w:val="212529"/>
          <w:sz w:val="24"/>
          <w:szCs w:val="24"/>
        </w:rPr>
      </w:pPr>
      <w:bookmarkStart w:id="0" w:name="_GoBack"/>
      <w:bookmarkEnd w:id="0"/>
      <w:r w:rsidRPr="00992170">
        <w:rPr>
          <w:rFonts w:ascii="Almarai" w:eastAsia="Times New Roman" w:hAnsi="Almarai" w:cs="Almarai"/>
          <w:b/>
          <w:bCs/>
          <w:color w:val="212529"/>
          <w:sz w:val="24"/>
          <w:szCs w:val="24"/>
          <w:rtl/>
        </w:rPr>
        <w:t>الجزء الخامس: البحوث التي دعمت سابقاً من صندوق دعم البحث العلمي والتطوير في الصناعة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967B9" w:rsidRPr="00A967B9" w14:paraId="6C5EFAF4" w14:textId="77777777" w:rsidTr="00D061EB">
        <w:tc>
          <w:tcPr>
            <w:tcW w:w="9576" w:type="dxa"/>
          </w:tcPr>
          <w:p w14:paraId="2E78D3B8" w14:textId="6AA58A66" w:rsidR="00A967B9" w:rsidRPr="00A967B9" w:rsidRDefault="00A967B9" w:rsidP="00A967B9">
            <w:pPr>
              <w:pStyle w:val="ListParagraph"/>
              <w:numPr>
                <w:ilvl w:val="0"/>
                <w:numId w:val="18"/>
              </w:numPr>
              <w:shd w:val="clear" w:color="auto" w:fill="FFFFFF"/>
              <w:bidi/>
              <w:spacing w:line="360" w:lineRule="auto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  <w:r w:rsidRPr="00394458"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>يرج</w:t>
            </w:r>
            <w:r w:rsidRPr="00394458">
              <w:rPr>
                <w:rFonts w:ascii="Almarai" w:eastAsia="Times New Roman" w:hAnsi="Almarai" w:cs="Almarai" w:hint="eastAsia"/>
                <w:color w:val="212529"/>
                <w:sz w:val="24"/>
                <w:szCs w:val="24"/>
                <w:rtl/>
              </w:rPr>
              <w:t>ى</w:t>
            </w:r>
            <w:r w:rsidRPr="00394458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كتابة البحوث التي دعمت سابقاً</w:t>
            </w:r>
            <w:r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 xml:space="preserve"> </w:t>
            </w:r>
            <w:r w:rsidRPr="00394458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</w:t>
            </w:r>
            <w:r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 xml:space="preserve">للشركة </w:t>
            </w:r>
            <w:r w:rsidRPr="00394458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>من صندوق</w:t>
            </w:r>
            <w:r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 xml:space="preserve"> دعم</w:t>
            </w:r>
            <w:r w:rsidRPr="00394458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البحث العلمي</w:t>
            </w:r>
            <w:r>
              <w:rPr>
                <w:rFonts w:ascii="Almarai" w:eastAsia="Times New Roman" w:hAnsi="Almarai" w:cs="Almarai" w:hint="cs"/>
                <w:color w:val="212529"/>
                <w:sz w:val="24"/>
                <w:szCs w:val="24"/>
                <w:rtl/>
              </w:rPr>
              <w:t xml:space="preserve"> والتطوير</w:t>
            </w:r>
            <w:r w:rsidRPr="00394458">
              <w:rPr>
                <w:rFonts w:ascii="Almarai" w:eastAsia="Times New Roman" w:hAnsi="Almarai" w:cs="Almarai"/>
                <w:color w:val="212529"/>
                <w:sz w:val="24"/>
                <w:szCs w:val="24"/>
                <w:rtl/>
              </w:rPr>
              <w:t xml:space="preserve"> في الصناعة، وقيمة دعم كل منها والعام الذي دعمت فيه:</w:t>
            </w:r>
          </w:p>
        </w:tc>
      </w:tr>
      <w:tr w:rsidR="00A967B9" w:rsidRPr="00F3158F" w14:paraId="11CFB45C" w14:textId="77777777" w:rsidTr="00D061EB">
        <w:tc>
          <w:tcPr>
            <w:tcW w:w="9576" w:type="dxa"/>
          </w:tcPr>
          <w:p w14:paraId="12CE5CED" w14:textId="77777777" w:rsidR="00A967B9" w:rsidRPr="00F3158F" w:rsidRDefault="00A967B9" w:rsidP="00D061EB">
            <w:pPr>
              <w:pStyle w:val="ListParagraph"/>
              <w:bidi/>
              <w:spacing w:line="360" w:lineRule="auto"/>
              <w:ind w:left="1080"/>
              <w:rPr>
                <w:rFonts w:ascii="Almarai" w:eastAsia="Times New Roman" w:hAnsi="Almarai" w:cs="Almarai"/>
                <w:color w:val="212529"/>
                <w:sz w:val="24"/>
                <w:szCs w:val="24"/>
              </w:rPr>
            </w:pPr>
          </w:p>
        </w:tc>
      </w:tr>
    </w:tbl>
    <w:p w14:paraId="3A89A3D4" w14:textId="77777777" w:rsidR="00394458" w:rsidRDefault="00394458" w:rsidP="00F3158F">
      <w:p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</w:p>
    <w:p w14:paraId="7AC0D57F" w14:textId="3A22FE87" w:rsidR="00FF7093" w:rsidRPr="004755E6" w:rsidRDefault="00A967B9" w:rsidP="00A967B9">
      <w:pPr>
        <w:pStyle w:val="ListParagraph"/>
        <w:numPr>
          <w:ilvl w:val="0"/>
          <w:numId w:val="2"/>
        </w:numPr>
        <w:shd w:val="clear" w:color="auto" w:fill="FFFFFF"/>
        <w:bidi/>
        <w:spacing w:after="0" w:line="360" w:lineRule="auto"/>
        <w:ind w:left="180" w:hanging="180"/>
        <w:rPr>
          <w:rFonts w:ascii="Almarai Bold" w:eastAsia="Times New Roman" w:hAnsi="Almarai Bold" w:cs="Almarai Bold"/>
          <w:color w:val="212529"/>
          <w:sz w:val="28"/>
          <w:szCs w:val="28"/>
        </w:rPr>
      </w:pPr>
      <w:r>
        <w:rPr>
          <w:rFonts w:ascii="Almarai Bold" w:eastAsia="Times New Roman" w:hAnsi="Almarai Bold" w:cs="Almarai Bold" w:hint="cs"/>
          <w:color w:val="212529"/>
          <w:sz w:val="28"/>
          <w:szCs w:val="28"/>
          <w:rtl/>
          <w:lang w:bidi="ar-JO"/>
        </w:rPr>
        <w:t>المرفقات المطلوبة:</w:t>
      </w:r>
    </w:p>
    <w:p w14:paraId="52CB6524" w14:textId="661A2282" w:rsidR="00FF7093" w:rsidRDefault="0074606F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D63384"/>
          <w:sz w:val="21"/>
          <w:szCs w:val="21"/>
        </w:rPr>
        <w:t>*</w:t>
      </w:r>
      <w:r w:rsidR="00FF7093"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الكتاب الرسمي لطلب الدعم من قبل الشركة الصناعية</w:t>
      </w:r>
      <w:r w:rsidR="00070248">
        <w:rPr>
          <w:rFonts w:ascii="Almarai" w:eastAsia="Times New Roman" w:hAnsi="Almarai" w:cs="Almarai"/>
          <w:color w:val="212529"/>
          <w:sz w:val="24"/>
          <w:szCs w:val="24"/>
        </w:rPr>
        <w:t>.</w:t>
      </w:r>
    </w:p>
    <w:p w14:paraId="5FF40798" w14:textId="13AABB35" w:rsidR="00FF7093" w:rsidRDefault="0074606F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D63384"/>
          <w:sz w:val="21"/>
          <w:szCs w:val="21"/>
        </w:rPr>
        <w:t>*</w:t>
      </w:r>
      <w:r w:rsidRPr="00394458">
        <w:rPr>
          <w:rFonts w:ascii="Almarai" w:eastAsia="Times New Roman" w:hAnsi="Almarai" w:cs="Almarai" w:hint="cs"/>
          <w:color w:val="212529"/>
          <w:sz w:val="24"/>
          <w:szCs w:val="24"/>
          <w:rtl/>
        </w:rPr>
        <w:t xml:space="preserve"> </w:t>
      </w:r>
      <w:r w:rsidR="00FF7093"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شهادة سجل تجاري من وزارة الصناعة والتجارة والتموين للمنشأة الصناعية</w:t>
      </w:r>
      <w:r w:rsidR="00070248">
        <w:rPr>
          <w:rFonts w:ascii="Almarai" w:eastAsia="Times New Roman" w:hAnsi="Almarai" w:cs="Almarai"/>
          <w:color w:val="212529"/>
          <w:sz w:val="24"/>
          <w:szCs w:val="24"/>
        </w:rPr>
        <w:t>.</w:t>
      </w:r>
    </w:p>
    <w:p w14:paraId="53A2B43D" w14:textId="17DC9BE6" w:rsidR="000B3A44" w:rsidRDefault="0074606F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D63384"/>
          <w:sz w:val="21"/>
          <w:szCs w:val="21"/>
        </w:rPr>
        <w:t>*</w:t>
      </w:r>
      <w:r w:rsidRPr="00394458">
        <w:rPr>
          <w:rFonts w:ascii="Almarai" w:eastAsia="Times New Roman" w:hAnsi="Almarai" w:cs="Almarai" w:hint="cs"/>
          <w:color w:val="212529"/>
          <w:sz w:val="24"/>
          <w:szCs w:val="24"/>
          <w:rtl/>
        </w:rPr>
        <w:t xml:space="preserve"> </w:t>
      </w:r>
      <w:r w:rsidR="00FF7093"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شهادة عضوية تثبت الانتساب إلى إحدى الغرف الصناعية (عمان، الزرقاء، اربد)</w:t>
      </w:r>
      <w:r w:rsidR="00070248">
        <w:rPr>
          <w:rFonts w:ascii="Almarai" w:eastAsia="Times New Roman" w:hAnsi="Almarai" w:cs="Almarai"/>
          <w:color w:val="212529"/>
          <w:sz w:val="24"/>
          <w:szCs w:val="24"/>
        </w:rPr>
        <w:t>.</w:t>
      </w:r>
    </w:p>
    <w:p w14:paraId="7ABC20D5" w14:textId="05559083" w:rsidR="00FF7093" w:rsidRDefault="0074606F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D63384"/>
          <w:sz w:val="21"/>
          <w:szCs w:val="21"/>
        </w:rPr>
        <w:t>*</w:t>
      </w:r>
      <w:r w:rsidRPr="00394458">
        <w:rPr>
          <w:rFonts w:ascii="Almarai" w:eastAsia="Times New Roman" w:hAnsi="Almarai" w:cs="Almarai" w:hint="cs"/>
          <w:color w:val="212529"/>
          <w:sz w:val="24"/>
          <w:szCs w:val="24"/>
          <w:rtl/>
        </w:rPr>
        <w:t xml:space="preserve"> </w:t>
      </w:r>
      <w:r w:rsidR="00FF7093"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نسخة من حسابات المنشأة الصناعية الختامية لآخر سنة و/أو كشف حساب لمدة ستة شهور من البنك</w:t>
      </w:r>
      <w:r w:rsidR="00070248">
        <w:rPr>
          <w:rFonts w:ascii="Almarai" w:eastAsia="Times New Roman" w:hAnsi="Almarai" w:cs="Almarai"/>
          <w:color w:val="212529"/>
          <w:sz w:val="24"/>
          <w:szCs w:val="24"/>
        </w:rPr>
        <w:t>.</w:t>
      </w:r>
    </w:p>
    <w:p w14:paraId="1E448344" w14:textId="64623657" w:rsidR="00FF7093" w:rsidRDefault="00AE5C82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D63384"/>
          <w:sz w:val="21"/>
          <w:szCs w:val="21"/>
        </w:rPr>
        <w:t>*</w:t>
      </w:r>
      <w:r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يرجى نسخ الرابط للحصول على نموذج مقترح المشروع</w:t>
      </w:r>
      <w:r>
        <w:rPr>
          <w:rFonts w:ascii="Almarai" w:eastAsia="Times New Roman" w:hAnsi="Almarai" w:cs="Almarai"/>
          <w:color w:val="212529"/>
          <w:sz w:val="24"/>
          <w:szCs w:val="24"/>
        </w:rPr>
        <w:t xml:space="preserve"> </w:t>
      </w:r>
      <w:r w:rsidRPr="00394458">
        <w:rPr>
          <w:rFonts w:ascii="Almarai" w:eastAsia="Times New Roman" w:hAnsi="Almarai" w:cs="Almarai"/>
          <w:color w:val="212529"/>
          <w:sz w:val="24"/>
          <w:szCs w:val="24"/>
        </w:rPr>
        <w:t>(</w:t>
      </w:r>
      <w:hyperlink r:id="rId5" w:history="1">
        <w:r w:rsidRPr="008A040E">
          <w:rPr>
            <w:rStyle w:val="Hyperlink"/>
            <w:rFonts w:ascii="Almarai" w:eastAsia="Times New Roman" w:hAnsi="Almarai" w:cs="Almarai"/>
            <w:sz w:val="24"/>
            <w:szCs w:val="24"/>
          </w:rPr>
          <w:t>http://bit.ly/4098wA7</w:t>
        </w:r>
      </w:hyperlink>
      <w:r w:rsidRPr="00394458">
        <w:rPr>
          <w:rFonts w:ascii="Almarai" w:eastAsia="Times New Roman" w:hAnsi="Almarai" w:cs="Almarai"/>
          <w:color w:val="212529"/>
          <w:sz w:val="24"/>
          <w:szCs w:val="24"/>
        </w:rPr>
        <w:t xml:space="preserve">) </w:t>
      </w:r>
      <w:r w:rsidR="0074606F" w:rsidRPr="00394458">
        <w:rPr>
          <w:rFonts w:ascii="Almarai" w:eastAsia="Times New Roman" w:hAnsi="Almarai" w:cs="Almarai" w:hint="cs"/>
          <w:color w:val="212529"/>
          <w:sz w:val="24"/>
          <w:szCs w:val="24"/>
          <w:rtl/>
        </w:rPr>
        <w:t>ورفع</w:t>
      </w:r>
      <w:r w:rsidR="0074606F" w:rsidRPr="00394458">
        <w:rPr>
          <w:rFonts w:ascii="Almarai" w:eastAsia="Times New Roman" w:hAnsi="Almarai" w:cs="Almarai" w:hint="eastAsia"/>
          <w:color w:val="212529"/>
          <w:sz w:val="24"/>
          <w:szCs w:val="24"/>
          <w:rtl/>
        </w:rPr>
        <w:t>ه</w:t>
      </w:r>
      <w:r w:rsidR="00FF7093"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 xml:space="preserve"> بعد </w:t>
      </w:r>
      <w:r w:rsidR="00070248" w:rsidRPr="00394458">
        <w:rPr>
          <w:rFonts w:ascii="Almarai" w:eastAsia="Times New Roman" w:hAnsi="Almarai" w:cs="Almarai" w:hint="cs"/>
          <w:color w:val="212529"/>
          <w:sz w:val="24"/>
          <w:szCs w:val="24"/>
          <w:rtl/>
        </w:rPr>
        <w:t>التعبئة</w:t>
      </w:r>
      <w:r w:rsidR="00070248" w:rsidRPr="00394458">
        <w:rPr>
          <w:rFonts w:ascii="Almarai" w:eastAsia="Times New Roman" w:hAnsi="Almarai" w:cs="Almarai"/>
          <w:color w:val="212529"/>
          <w:sz w:val="24"/>
          <w:szCs w:val="24"/>
        </w:rPr>
        <w:t>.</w:t>
      </w:r>
    </w:p>
    <w:p w14:paraId="7ACC019D" w14:textId="0F855C5B" w:rsidR="00AE5C82" w:rsidRDefault="00AE5C82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D63384"/>
          <w:sz w:val="21"/>
          <w:szCs w:val="21"/>
        </w:rPr>
        <w:t>*</w:t>
      </w:r>
      <w:r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يرجى نسخ الرابط للحصول على نموذج خطة العمل</w:t>
      </w:r>
      <w:r w:rsidRPr="00394458">
        <w:rPr>
          <w:rFonts w:ascii="Almarai" w:eastAsia="Times New Roman" w:hAnsi="Almarai" w:cs="Almarai"/>
          <w:color w:val="212529"/>
          <w:sz w:val="24"/>
          <w:szCs w:val="24"/>
        </w:rPr>
        <w:t>(</w:t>
      </w:r>
      <w:hyperlink r:id="rId6" w:history="1">
        <w:r w:rsidRPr="008A040E">
          <w:rPr>
            <w:rStyle w:val="Hyperlink"/>
            <w:rFonts w:ascii="Almarai" w:eastAsia="Times New Roman" w:hAnsi="Almarai" w:cs="Almarai"/>
            <w:sz w:val="24"/>
            <w:szCs w:val="24"/>
          </w:rPr>
          <w:t>http://bit.ly/3DnnKHV</w:t>
        </w:r>
      </w:hyperlink>
      <w:r w:rsidRPr="00394458">
        <w:rPr>
          <w:rFonts w:ascii="Almarai" w:eastAsia="Times New Roman" w:hAnsi="Almarai" w:cs="Almarai"/>
          <w:color w:val="212529"/>
          <w:sz w:val="24"/>
          <w:szCs w:val="24"/>
        </w:rPr>
        <w:t xml:space="preserve">) </w:t>
      </w:r>
      <w:r>
        <w:rPr>
          <w:rFonts w:ascii="Almarai" w:eastAsia="Times New Roman" w:hAnsi="Almarai" w:cs="Almarai" w:hint="cs"/>
          <w:color w:val="212529"/>
          <w:sz w:val="24"/>
          <w:szCs w:val="24"/>
          <w:rtl/>
        </w:rPr>
        <w:t xml:space="preserve"> </w:t>
      </w:r>
      <w:r w:rsidRPr="00AE5C82">
        <w:rPr>
          <w:rFonts w:ascii="Almarai" w:eastAsia="Times New Roman" w:hAnsi="Almarai" w:cs="Almarai" w:hint="cs"/>
          <w:color w:val="212529"/>
          <w:sz w:val="24"/>
          <w:szCs w:val="24"/>
          <w:rtl/>
        </w:rPr>
        <w:t>ورفع</w:t>
      </w:r>
      <w:r w:rsidRPr="00AE5C82">
        <w:rPr>
          <w:rFonts w:ascii="Almarai" w:eastAsia="Times New Roman" w:hAnsi="Almarai" w:cs="Almarai" w:hint="eastAsia"/>
          <w:color w:val="212529"/>
          <w:sz w:val="24"/>
          <w:szCs w:val="24"/>
          <w:rtl/>
        </w:rPr>
        <w:t>ه</w:t>
      </w:r>
      <w:r w:rsidRPr="00AE5C82">
        <w:rPr>
          <w:rFonts w:ascii="Almarai" w:eastAsia="Times New Roman" w:hAnsi="Almarai" w:cs="Almarai"/>
          <w:color w:val="212529"/>
          <w:sz w:val="24"/>
          <w:szCs w:val="24"/>
          <w:rtl/>
        </w:rPr>
        <w:t xml:space="preserve"> بعد التعبئة</w:t>
      </w:r>
      <w:r w:rsidR="00070248">
        <w:rPr>
          <w:rFonts w:ascii="Almarai" w:eastAsia="Times New Roman" w:hAnsi="Almarai" w:cs="Almarai"/>
          <w:color w:val="212529"/>
          <w:sz w:val="24"/>
          <w:szCs w:val="24"/>
        </w:rPr>
        <w:t>.</w:t>
      </w:r>
    </w:p>
    <w:p w14:paraId="71563BFF" w14:textId="26CBA15E" w:rsidR="00FF7093" w:rsidRDefault="007D6DE2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D63384"/>
          <w:sz w:val="21"/>
          <w:szCs w:val="21"/>
        </w:rPr>
        <w:t>*</w:t>
      </w:r>
      <w:r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يرجى نسخ الرابط للحصول على نموذج موازنة المشروع</w:t>
      </w:r>
      <w:r w:rsidRPr="00394458">
        <w:rPr>
          <w:rFonts w:ascii="Almarai" w:eastAsia="Times New Roman" w:hAnsi="Almarai" w:cs="Almarai"/>
          <w:color w:val="212529"/>
          <w:sz w:val="24"/>
          <w:szCs w:val="24"/>
        </w:rPr>
        <w:t xml:space="preserve"> (</w:t>
      </w:r>
      <w:hyperlink r:id="rId7" w:history="1">
        <w:r w:rsidRPr="008A040E">
          <w:rPr>
            <w:rStyle w:val="Hyperlink"/>
            <w:rFonts w:ascii="Almarai" w:eastAsia="Times New Roman" w:hAnsi="Almarai" w:cs="Almarai"/>
            <w:sz w:val="24"/>
            <w:szCs w:val="24"/>
          </w:rPr>
          <w:t>http://bit.ly/405bo0V</w:t>
        </w:r>
      </w:hyperlink>
      <w:r w:rsidRPr="00394458">
        <w:rPr>
          <w:rFonts w:ascii="Almarai" w:eastAsia="Times New Roman" w:hAnsi="Almarai" w:cs="Almarai"/>
          <w:color w:val="212529"/>
          <w:sz w:val="24"/>
          <w:szCs w:val="24"/>
        </w:rPr>
        <w:t>)</w:t>
      </w:r>
      <w:r w:rsidRPr="00394458">
        <w:rPr>
          <w:rFonts w:ascii="Almarai" w:eastAsia="Times New Roman" w:hAnsi="Almarai" w:cs="Almarai"/>
          <w:color w:val="D63384"/>
          <w:sz w:val="21"/>
          <w:szCs w:val="21"/>
        </w:rPr>
        <w:t xml:space="preserve"> </w:t>
      </w:r>
      <w:r w:rsidR="0074606F" w:rsidRPr="00394458">
        <w:rPr>
          <w:rFonts w:ascii="Almarai" w:eastAsia="Times New Roman" w:hAnsi="Almarai" w:cs="Almarai" w:hint="cs"/>
          <w:color w:val="212529"/>
          <w:sz w:val="24"/>
          <w:szCs w:val="24"/>
          <w:rtl/>
        </w:rPr>
        <w:t>ورفع</w:t>
      </w:r>
      <w:r w:rsidR="0074606F" w:rsidRPr="00394458">
        <w:rPr>
          <w:rFonts w:ascii="Almarai" w:eastAsia="Times New Roman" w:hAnsi="Almarai" w:cs="Almarai" w:hint="eastAsia"/>
          <w:color w:val="212529"/>
          <w:sz w:val="24"/>
          <w:szCs w:val="24"/>
          <w:rtl/>
        </w:rPr>
        <w:t>ه</w:t>
      </w:r>
      <w:r w:rsidR="00FF7093"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 xml:space="preserve"> بعد التعبئة</w:t>
      </w:r>
      <w:r w:rsidR="00070248">
        <w:rPr>
          <w:rFonts w:ascii="Almarai" w:eastAsia="Times New Roman" w:hAnsi="Almarai" w:cs="Almarai"/>
          <w:color w:val="212529"/>
          <w:sz w:val="24"/>
          <w:szCs w:val="24"/>
        </w:rPr>
        <w:t>.</w:t>
      </w:r>
      <w:r w:rsidR="00FF7093" w:rsidRPr="00394458">
        <w:rPr>
          <w:rFonts w:ascii="Almarai" w:eastAsia="Times New Roman" w:hAnsi="Almarai" w:cs="Almarai"/>
          <w:color w:val="212529"/>
          <w:sz w:val="24"/>
          <w:szCs w:val="24"/>
        </w:rPr>
        <w:t xml:space="preserve"> </w:t>
      </w:r>
    </w:p>
    <w:p w14:paraId="14489702" w14:textId="6CFA4CFE" w:rsidR="00FF7093" w:rsidRDefault="00AE5C82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D63384"/>
          <w:sz w:val="21"/>
          <w:szCs w:val="21"/>
        </w:rPr>
        <w:t>*</w:t>
      </w:r>
      <w:r w:rsidR="00FF7093"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ا</w:t>
      </w:r>
      <w:r w:rsidR="007D6DE2">
        <w:rPr>
          <w:rFonts w:ascii="Almarai" w:eastAsia="Times New Roman" w:hAnsi="Almarai" w:cs="Almarai" w:hint="cs"/>
          <w:color w:val="212529"/>
          <w:sz w:val="24"/>
          <w:szCs w:val="24"/>
          <w:rtl/>
        </w:rPr>
        <w:t>لسيرة ا</w:t>
      </w:r>
      <w:r w:rsidR="00FF7093"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لذاتية للباحث الرئيس</w:t>
      </w:r>
      <w:r w:rsidR="00070248">
        <w:rPr>
          <w:rFonts w:ascii="Almarai" w:eastAsia="Times New Roman" w:hAnsi="Almarai" w:cs="Almarai"/>
          <w:color w:val="212529"/>
          <w:sz w:val="24"/>
          <w:szCs w:val="24"/>
        </w:rPr>
        <w:t>.</w:t>
      </w:r>
    </w:p>
    <w:p w14:paraId="3FD5D476" w14:textId="59688ECE" w:rsidR="00FF7093" w:rsidRDefault="0074606F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D63384"/>
          <w:sz w:val="21"/>
          <w:szCs w:val="21"/>
        </w:rPr>
        <w:t>*</w:t>
      </w:r>
      <w:r w:rsidR="00FF7093"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اتفاقية موقعة بين أطراف الفريق: الجهة البحثية والجهة الصناعية والشركة الناشئة (إن أمكن)</w:t>
      </w:r>
      <w:r w:rsidR="00070248">
        <w:rPr>
          <w:rFonts w:ascii="Almarai" w:eastAsia="Times New Roman" w:hAnsi="Almarai" w:cs="Almarai"/>
          <w:color w:val="212529"/>
          <w:sz w:val="24"/>
          <w:szCs w:val="24"/>
        </w:rPr>
        <w:t>.</w:t>
      </w:r>
    </w:p>
    <w:p w14:paraId="09447735" w14:textId="1B3B4948" w:rsidR="00FF7093" w:rsidRDefault="00FF7093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السجل التجاري للشركة الناشئة إن وجدت في التجمع</w:t>
      </w:r>
      <w:r w:rsidR="00070248">
        <w:rPr>
          <w:rFonts w:ascii="Almarai" w:eastAsia="Times New Roman" w:hAnsi="Almarai" w:cs="Almarai"/>
          <w:color w:val="212529"/>
          <w:sz w:val="24"/>
          <w:szCs w:val="24"/>
        </w:rPr>
        <w:t>.</w:t>
      </w:r>
    </w:p>
    <w:p w14:paraId="229DD28B" w14:textId="4C771DD5" w:rsidR="00FF7093" w:rsidRDefault="00FF7093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كتاب توصية من الحاضنة التي احتضنت الشركة الناشئة ان وجدت في التجمع</w:t>
      </w:r>
      <w:r w:rsidR="00070248">
        <w:rPr>
          <w:rFonts w:ascii="Almarai" w:eastAsia="Times New Roman" w:hAnsi="Almarai" w:cs="Almarai"/>
          <w:color w:val="212529"/>
          <w:sz w:val="24"/>
          <w:szCs w:val="24"/>
        </w:rPr>
        <w:t>.</w:t>
      </w:r>
    </w:p>
    <w:p w14:paraId="1BA2F15F" w14:textId="10C04395" w:rsidR="00FF7093" w:rsidRPr="00394458" w:rsidRDefault="00FF7093" w:rsidP="00F3158F">
      <w:pPr>
        <w:pStyle w:val="ListParagraph"/>
        <w:numPr>
          <w:ilvl w:val="0"/>
          <w:numId w:val="10"/>
        </w:numPr>
        <w:shd w:val="clear" w:color="auto" w:fill="FFFFFF"/>
        <w:bidi/>
        <w:spacing w:after="0" w:line="360" w:lineRule="auto"/>
        <w:rPr>
          <w:rFonts w:ascii="Almarai" w:eastAsia="Times New Roman" w:hAnsi="Almarai" w:cs="Almarai"/>
          <w:color w:val="212529"/>
          <w:sz w:val="24"/>
          <w:szCs w:val="24"/>
        </w:rPr>
      </w:pPr>
      <w:r w:rsidRPr="00394458">
        <w:rPr>
          <w:rFonts w:ascii="Almarai" w:eastAsia="Times New Roman" w:hAnsi="Almarai" w:cs="Almarai"/>
          <w:color w:val="212529"/>
          <w:sz w:val="24"/>
          <w:szCs w:val="24"/>
          <w:rtl/>
        </w:rPr>
        <w:t>السيرة الذاتية لمؤسس الشركة الناشئة ان وجدت في التجمع</w:t>
      </w:r>
      <w:r w:rsidR="00070248">
        <w:rPr>
          <w:rFonts w:ascii="Almarai" w:eastAsia="Times New Roman" w:hAnsi="Almarai" w:cs="Almarai"/>
          <w:color w:val="212529"/>
          <w:sz w:val="24"/>
          <w:szCs w:val="24"/>
        </w:rPr>
        <w:t>.</w:t>
      </w:r>
    </w:p>
    <w:p w14:paraId="40B68E91" w14:textId="77777777" w:rsidR="00FF7093" w:rsidRPr="00FF7093" w:rsidRDefault="00FF7093" w:rsidP="00F3158F">
      <w:pPr>
        <w:pBdr>
          <w:top w:val="single" w:sz="6" w:space="1" w:color="auto"/>
        </w:pBdr>
        <w:bidi/>
        <w:spacing w:after="0" w:line="240" w:lineRule="auto"/>
        <w:rPr>
          <w:rFonts w:ascii="Arial" w:eastAsia="Times New Roman" w:hAnsi="Arial" w:cs="Arial"/>
          <w:vanish/>
          <w:sz w:val="16"/>
          <w:szCs w:val="16"/>
        </w:rPr>
      </w:pPr>
      <w:r w:rsidRPr="00FF7093">
        <w:rPr>
          <w:rFonts w:ascii="Arial" w:eastAsia="Times New Roman" w:hAnsi="Arial" w:cs="Arial"/>
          <w:vanish/>
          <w:sz w:val="16"/>
          <w:szCs w:val="16"/>
        </w:rPr>
        <w:lastRenderedPageBreak/>
        <w:t>Bottom of Form</w:t>
      </w:r>
    </w:p>
    <w:p w14:paraId="53652DE5" w14:textId="77777777" w:rsidR="002B49A4" w:rsidRDefault="00A967B9" w:rsidP="00F3158F">
      <w:pPr>
        <w:bidi/>
      </w:pPr>
    </w:p>
    <w:sectPr w:rsidR="002B49A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lmarai Bold">
    <w:altName w:val="Times New Roman"/>
    <w:panose1 w:val="00000000000000000000"/>
    <w:charset w:val="00"/>
    <w:family w:val="auto"/>
    <w:pitch w:val="variable"/>
    <w:sig w:usb0="8000202B" w:usb1="9000205A" w:usb2="00000008" w:usb3="00000000" w:csb0="00000041" w:csb1="00000000"/>
  </w:font>
  <w:font w:name="Almarai">
    <w:altName w:val="Times New Roman"/>
    <w:panose1 w:val="00000000000000000000"/>
    <w:charset w:val="00"/>
    <w:family w:val="auto"/>
    <w:pitch w:val="variable"/>
    <w:sig w:usb0="8000202B" w:usb1="9000205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76016"/>
    <w:multiLevelType w:val="hybridMultilevel"/>
    <w:tmpl w:val="D38C51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50C6F"/>
    <w:multiLevelType w:val="hybridMultilevel"/>
    <w:tmpl w:val="49584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8422A"/>
    <w:multiLevelType w:val="hybridMultilevel"/>
    <w:tmpl w:val="9E8E509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C3617D"/>
    <w:multiLevelType w:val="hybridMultilevel"/>
    <w:tmpl w:val="BC7C7C26"/>
    <w:lvl w:ilvl="0" w:tplc="684CCD1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C308F"/>
    <w:multiLevelType w:val="hybridMultilevel"/>
    <w:tmpl w:val="190ADD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225BB9"/>
    <w:multiLevelType w:val="hybridMultilevel"/>
    <w:tmpl w:val="1068ADEE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E1144"/>
    <w:multiLevelType w:val="hybridMultilevel"/>
    <w:tmpl w:val="3708A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9A1174"/>
    <w:multiLevelType w:val="hybridMultilevel"/>
    <w:tmpl w:val="7BB41828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782B5F"/>
    <w:multiLevelType w:val="hybridMultilevel"/>
    <w:tmpl w:val="278CAD2A"/>
    <w:lvl w:ilvl="0" w:tplc="684CCD12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96139B"/>
    <w:multiLevelType w:val="hybridMultilevel"/>
    <w:tmpl w:val="A22CF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940F04"/>
    <w:multiLevelType w:val="hybridMultilevel"/>
    <w:tmpl w:val="6A4C5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C2BF1"/>
    <w:multiLevelType w:val="hybridMultilevel"/>
    <w:tmpl w:val="9E8E509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84604E9"/>
    <w:multiLevelType w:val="hybridMultilevel"/>
    <w:tmpl w:val="9E8E509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9994FFC"/>
    <w:multiLevelType w:val="hybridMultilevel"/>
    <w:tmpl w:val="49584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C5044B"/>
    <w:multiLevelType w:val="hybridMultilevel"/>
    <w:tmpl w:val="9E8E509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D1A3D56"/>
    <w:multiLevelType w:val="hybridMultilevel"/>
    <w:tmpl w:val="959E6E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24C2478"/>
    <w:multiLevelType w:val="hybridMultilevel"/>
    <w:tmpl w:val="AB66E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457277"/>
    <w:multiLevelType w:val="hybridMultilevel"/>
    <w:tmpl w:val="9E8E509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16"/>
  </w:num>
  <w:num w:numId="5">
    <w:abstractNumId w:val="7"/>
  </w:num>
  <w:num w:numId="6">
    <w:abstractNumId w:val="9"/>
  </w:num>
  <w:num w:numId="7">
    <w:abstractNumId w:val="4"/>
  </w:num>
  <w:num w:numId="8">
    <w:abstractNumId w:val="1"/>
  </w:num>
  <w:num w:numId="9">
    <w:abstractNumId w:val="13"/>
  </w:num>
  <w:num w:numId="10">
    <w:abstractNumId w:val="6"/>
  </w:num>
  <w:num w:numId="11">
    <w:abstractNumId w:val="5"/>
  </w:num>
  <w:num w:numId="12">
    <w:abstractNumId w:val="10"/>
  </w:num>
  <w:num w:numId="13">
    <w:abstractNumId w:val="15"/>
  </w:num>
  <w:num w:numId="14">
    <w:abstractNumId w:val="14"/>
  </w:num>
  <w:num w:numId="15">
    <w:abstractNumId w:val="2"/>
  </w:num>
  <w:num w:numId="16">
    <w:abstractNumId w:val="11"/>
  </w:num>
  <w:num w:numId="17">
    <w:abstractNumId w:val="17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NDY2NDc0MDAxtTRT0lEKTi0uzszPAykwrAUABy96oCwAAAA="/>
  </w:docVars>
  <w:rsids>
    <w:rsidRoot w:val="009D3DD0"/>
    <w:rsid w:val="00013828"/>
    <w:rsid w:val="00070248"/>
    <w:rsid w:val="000B3A44"/>
    <w:rsid w:val="000D294A"/>
    <w:rsid w:val="001138EE"/>
    <w:rsid w:val="00394458"/>
    <w:rsid w:val="003F6A54"/>
    <w:rsid w:val="00415A5B"/>
    <w:rsid w:val="004755E6"/>
    <w:rsid w:val="005108AA"/>
    <w:rsid w:val="005F035B"/>
    <w:rsid w:val="0074606F"/>
    <w:rsid w:val="007D6DE2"/>
    <w:rsid w:val="0084048A"/>
    <w:rsid w:val="0093086A"/>
    <w:rsid w:val="00992170"/>
    <w:rsid w:val="0099715A"/>
    <w:rsid w:val="009B53A1"/>
    <w:rsid w:val="009D3DD0"/>
    <w:rsid w:val="009D7AAB"/>
    <w:rsid w:val="00A967B9"/>
    <w:rsid w:val="00AE5C82"/>
    <w:rsid w:val="00C86747"/>
    <w:rsid w:val="00D404BC"/>
    <w:rsid w:val="00DC1828"/>
    <w:rsid w:val="00F3158F"/>
    <w:rsid w:val="00F4467F"/>
    <w:rsid w:val="00FB4996"/>
    <w:rsid w:val="00FF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39724"/>
  <w15:docId w15:val="{F5C3894B-8345-432C-BBBA-A04491156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67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F709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F7093"/>
    <w:rPr>
      <w:rFonts w:ascii="Arial" w:eastAsia="Times New Roman" w:hAnsi="Arial" w:cs="Arial"/>
      <w:vanish/>
      <w:sz w:val="16"/>
      <w:szCs w:val="16"/>
    </w:rPr>
  </w:style>
  <w:style w:type="character" w:customStyle="1" w:styleId="text-gray-500">
    <w:name w:val="text-gray-500"/>
    <w:basedOn w:val="DefaultParagraphFont"/>
    <w:rsid w:val="00FF7093"/>
  </w:style>
  <w:style w:type="character" w:customStyle="1" w:styleId="fw-bold">
    <w:name w:val="fw-bold"/>
    <w:basedOn w:val="DefaultParagraphFont"/>
    <w:rsid w:val="00FF7093"/>
  </w:style>
  <w:style w:type="character" w:customStyle="1" w:styleId="ms-2">
    <w:name w:val="ms-2"/>
    <w:basedOn w:val="DefaultParagraphFont"/>
    <w:rsid w:val="00FF7093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F709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F7093"/>
    <w:rPr>
      <w:rFonts w:ascii="Arial" w:eastAsia="Times New Roman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D404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C8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C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5C8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unhideWhenUsed/>
    <w:rsid w:val="00F315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727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888532">
              <w:marLeft w:val="0"/>
              <w:marRight w:val="0"/>
              <w:marTop w:val="20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6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845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999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2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928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5784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5255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916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14149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3172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578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6876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78679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75887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53578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19444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25472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6349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07731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281704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650173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25180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67098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365892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18321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80523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16173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11844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784090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07249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12286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4718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438096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0272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4327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668503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9325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37539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19420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92880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46735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9312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98915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028949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33881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34400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91676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341301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7327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347859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44356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40672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20930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885083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90466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7349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38359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7142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4238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4446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74878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351873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53975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807925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76835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467859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187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27202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113939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32666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43181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12766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814797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58999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28443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69842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25694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79649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56899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38470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25511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0559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506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532849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99233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2613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879312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4447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8959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37429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06557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39577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39419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162923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66559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290423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19100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04380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077215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92517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26236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01639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475352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45937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25595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5075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76577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85486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404599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26585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499852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66085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83895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85458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682374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8485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305498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0107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24667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4600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66577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2506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249451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5751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698158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98238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86912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EE2E6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bit.ly/405bo0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bit.ly/3DnnKHV" TargetMode="External"/><Relationship Id="rId5" Type="http://schemas.openxmlformats.org/officeDocument/2006/relationships/hyperlink" Target="http://bit.ly/4098wA7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366</Words>
  <Characters>1941</Characters>
  <Application>Microsoft Office Word</Application>
  <DocSecurity>0</DocSecurity>
  <Lines>129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i</dc:creator>
  <cp:lastModifiedBy>nci</cp:lastModifiedBy>
  <cp:revision>2</cp:revision>
  <dcterms:created xsi:type="dcterms:W3CDTF">2023-04-17T08:55:00Z</dcterms:created>
  <dcterms:modified xsi:type="dcterms:W3CDTF">2023-04-17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477f1625cde484f8da951a8b6d2cb3f0c03f31a83649da3ce4abd683df3c08</vt:lpwstr>
  </property>
</Properties>
</file>